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er</w:t>
      </w:r>
    </w:p>
    <w:bookmarkStart w:id="20" w:name="X2287df694c87e1156cf793bf863d5027d2ef2ac"/>
    <w:p>
      <w:pPr>
        <w:pStyle w:val="Heading1"/>
      </w:pPr>
      <w:r>
        <w:t xml:space="preserve">Statement of Purpose: Pursuing Excellence as a Professional Hairdresser in South Africa Cape Town</w:t>
      </w:r>
    </w:p>
    <w:p>
      <w:pPr>
        <w:pStyle w:val="FirstParagraph"/>
      </w:pPr>
      <w:r>
        <w:t xml:space="preserve">As I prepare to submit this Statement of Purpose, I am filled with profound enthusiasm for the opportunity to contribute my skills and passion to the vibrant beauty landscape of South Africa Cape Town. This document serves as both a reflection of my journey and a roadmap for my future as an innovative Hairdresser dedicated to elevating the standards of our industry within this dynamic coastal city. My commitment is unwavering: I aim not merely to cut hair, but to shape confidence, celebrate cultural diversity, and become an integral part of Cape Town's distinctive beauty narrative.</w:t>
      </w:r>
    </w:p>
    <w:p>
      <w:pPr>
        <w:pStyle w:val="BodyText"/>
      </w:pPr>
      <w:r>
        <w:t xml:space="preserve">My fascination with hairdressing began in my childhood home in Khayelitsha, where I learned from my grandmother’s hands as she transformed traditional Zulu braiding techniques into wearable art. Witnessing how her work empowered women for weddings and ceremonies ignited a lifelong passion. This early exposure taught me that hair is more than just strands—it carries cultural significance, personal identity, and emotional resonance. In South Africa Cape Town, where multiculturalism defines the social fabric from Bo-Kaap’s vibrant streets to Clifton’s cosmopolitan salons, I recognized an unparalleled opportunity to merge heritage with contemporary artistry. My formal training at the Cape Town Beauty Academy further solidified this vision; I graduated with honors in 2021 after completing a rigorous 3-year program that emphasized sustainable practices and inclusive styling for diverse hair textures—skills critically needed in our city’s diverse population.</w:t>
      </w:r>
    </w:p>
    <w:p>
      <w:pPr>
        <w:pStyle w:val="BodyText"/>
      </w:pPr>
      <w:r>
        <w:t xml:space="preserve">Since then, I have honed my craft at two distinguished salons across Cape Town. At "African Roots Salon" in Woodstock, I managed a high-volume client base of 40+ daily appointments, specializing in natural haircare for Afro-textured hair—a demographic underserved in our industry. My techniques earned consistent praise for reducing processing damage while preserving cultural authenticity. Later, at "Ocean Breeze Hair Studio" in Camps Bay, I expanded my expertise to include luxury color correction and bridal styling for Cape Town’s international clientele. Here, I initiated a community outreach program teaching free haircare workshops to township youth—a project that resonated deeply with the city’s spirit of Ubuntu (humanity towards others). These experiences cemented my belief that exceptional Hairdresser is not just about technical skill but about fostering trust and understanding in every consultation.</w:t>
      </w:r>
    </w:p>
    <w:p>
      <w:pPr>
        <w:pStyle w:val="BodyText"/>
      </w:pPr>
      <w:r>
        <w:t xml:space="preserve">What draws me specifically to South Africa Cape Town is its unique confluence of cultural heritage, artistic innovation, and environmental consciousness. Unlike other global beauty hubs, Cape Town’s hair industry thrives on authenticity—where Khoisan weaving traditions inspire modern updos and Afrofuturism shapes avant-garde color palettes. The city’s commitment to sustainability also aligns with my values: I’ve championed the use of ethically sourced, eco-friendly products like PETA-approved conditioners and recycled salon packaging at every workplace. This ethos is vital as Cape Town faces water scarcity; reducing rinse time through precision cutting techniques has become a professional standard I uphold. Moreover, Cape Town’s tourism-driven market offers unparalleled exposure—my ability to work with international clients (from European influencers to Asian celebrities) while respecting local customs makes me uniquely positioned to grow within this ecosystem.</w:t>
      </w:r>
    </w:p>
    <w:p>
      <w:pPr>
        <w:pStyle w:val="BodyText"/>
      </w:pPr>
      <w:r>
        <w:t xml:space="preserve">My vision extends beyond individual client satisfaction. In the short term, I seek advanced training in scalp health science and color chemistry through South Africa’s accredited institutions like the University of Cape Town’s wellness programs. I aim to develop a signature line of organic hair treatments using indigenous Cape flora (such as fynbos extracts) to address local concerns like pollution-induced dryness. Long-term, I plan to open a community-centric salon in Langa township, creating apprenticeship pathways for young women from underserved areas—a model that directly responds to Cape Town’s high youth unemployment rate while preserving cultural hair traditions. This initiative would embody the spirit of "South Africa Cape Town" as a place where beauty services drive social impact, not just aesthetics.</w:t>
      </w:r>
    </w:p>
    <w:p>
      <w:pPr>
        <w:pStyle w:val="BodyText"/>
      </w:pPr>
      <w:r>
        <w:t xml:space="preserve">What sets me apart is my understanding that the modern Hairdresser must be both artist and advocate. In Cape Town, where beauty standards have historically been dictated by global trends rather than local identity, I champion "Afro-optimism"—a philosophy that celebrates natural hair textures without compromise. My recent collaboration with a local fashion collective for Cape Town Fashion Week demonstrated this: we created looks using only locally sourced materials and showcased braids inspired by Xhosa beadwork, receiving coverage in *Cape Argus* and *Vogue South Africa*. This project underscored how hair can be cultural storytelling—something I will continue to weave into my practice.</w:t>
      </w:r>
    </w:p>
    <w:p>
      <w:pPr>
        <w:pStyle w:val="BodyText"/>
      </w:pPr>
      <w:r>
        <w:t xml:space="preserve">As I submit this Statement of Purpose, I recognize that Cape Town’s beauty industry is at an inflection point. With the rise of conscious consumers and the city’s commitment to inclusive growth (as seen in initiatives like Cape Town Tourism’s "Beauty for All" campaign), there is a genuine demand for Hairdressers who merge technical mastery with social awareness. I am not merely seeking a job; I seek to become a catalyst for positive change within this ecosystem. My training, community focus, and adaptability position me to thrive in South Africa Cape Town’s competitive yet collaborative environment.</w:t>
      </w:r>
    </w:p>
    <w:p>
      <w:pPr>
        <w:pStyle w:val="BodyText"/>
      </w:pPr>
      <w:r>
        <w:t xml:space="preserve">In closing, my journey has taught me that the true measure of a Hairdresser is not found in flawless cuts alone but in the lasting confidence they instill. As I look toward the future, I am committed to making South Africa Cape Town a leader in beauty that honors heritage while embracing innovation. This Statement of Purpose is more than an application—it’s a promise: to serve with integrity, elevate our community through my craft, and ensure every client leaves not just beautifully styled but deeply seen. I eagerly anticipate contributing my passion to the tapestry of Cape Town’s beauty legacy.</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er</dc:title>
  <dc:creator/>
  <dc:language>en</dc:language>
  <cp:keywords/>
  <dcterms:created xsi:type="dcterms:W3CDTF">2026-07-24T14:07:26Z</dcterms:created>
  <dcterms:modified xsi:type="dcterms:W3CDTF">2026-07-24T14:07:26Z</dcterms:modified>
</cp:coreProperties>
</file>

<file path=docProps/custom.xml><?xml version="1.0" encoding="utf-8"?>
<Properties xmlns="http://schemas.openxmlformats.org/officeDocument/2006/custom-properties" xmlns:vt="http://schemas.openxmlformats.org/officeDocument/2006/docPropsVTypes"/>
</file>